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rvals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intervals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inimum number of intervals you need to remove to make the rest of the intervals non-overlapp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ntervals = [[1,2],[2,3],[3,4],[1,3]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[1,3] can be removed and the rest of the intervals are non-overlapping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ntervals = [[1,2],[1,2],[1,2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You need to remove two [1,2] to make the rest of the intervals non-overlapping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intervals = [[1,2],[2,3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You don't need to remove any of the intervals since they're already non-overlapp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interval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erval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5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5 *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50Z</dcterms:created>
  <dcterms:modified xsi:type="dcterms:W3CDTF">2024-03-25T1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